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4CEA" w:rsidRDefault="00800261" w:rsidP="00800261">
      <w:r>
        <w:t xml:space="preserve">Computational </w:t>
      </w:r>
      <w:proofErr w:type="spellStart"/>
      <w:r>
        <w:t>Geometry</w:t>
      </w:r>
      <w:proofErr w:type="spellEnd"/>
      <w:r>
        <w:t xml:space="preserve"> Praktikum 3</w:t>
      </w:r>
    </w:p>
    <w:p w:rsidR="00800261" w:rsidRDefault="00800261" w:rsidP="00800261">
      <w:pPr>
        <w:pStyle w:val="Titel"/>
      </w:pPr>
      <w:r>
        <w:t>Line Sweep Algorithmen</w:t>
      </w:r>
    </w:p>
    <w:p w:rsidR="00800261" w:rsidRDefault="00800261" w:rsidP="00800261"/>
    <w:p w:rsidR="00800261" w:rsidRDefault="00800261" w:rsidP="00800261">
      <w:r>
        <w:t xml:space="preserve">In dieser Praktikumsaufgabe wurden ein Line-Sweep Algorithmus implementiert, der Schnittpunkte zwischen Linien findet. Dazu werden die Linien zuerst wie in Praktikum 1 eingelesen und in einem </w:t>
      </w:r>
      <w:proofErr w:type="spellStart"/>
      <w:proofErr w:type="gramStart"/>
      <w:r>
        <w:t>std</w:t>
      </w:r>
      <w:proofErr w:type="spellEnd"/>
      <w:r>
        <w:t>::</w:t>
      </w:r>
      <w:proofErr w:type="spellStart"/>
      <w:proofErr w:type="gramEnd"/>
      <w:r>
        <w:t>vector</w:t>
      </w:r>
      <w:proofErr w:type="spellEnd"/>
      <w:r>
        <w:t xml:space="preserve"> gespeichert. Anschließend wird eine </w:t>
      </w:r>
      <w:proofErr w:type="spellStart"/>
      <w:r>
        <w:t>EventQueue</w:t>
      </w:r>
      <w:proofErr w:type="spellEnd"/>
      <w:r>
        <w:t xml:space="preserve"> erzeugt, die die Ereignisse: linker und rechter Endpunkt beinhaltet. Diese wird nach aufsteigenden x Werten sortiert. Anschließend werden alle Ereignisse nach dem Sweep Line Algorithmus, wie er im Skript dargestellt ist abgearbeitet.</w:t>
      </w:r>
    </w:p>
    <w:p w:rsidR="00800261" w:rsidRDefault="00800261" w:rsidP="00800261">
      <w:r>
        <w:t>Um die Ergebnisse besser zu verifizieren und Fehler leichter zu finden wurde</w:t>
      </w:r>
      <w:r w:rsidR="00981D7B">
        <w:t xml:space="preserve"> der Ablauf des Sweep Line Algorithmus mithilfe von der Grafikbibliothek SDL dargestellt. </w:t>
      </w:r>
      <w:r w:rsidR="00981D7B">
        <w:rPr>
          <w:noProof/>
        </w:rPr>
        <w:drawing>
          <wp:inline distT="0" distB="0" distL="0" distR="0">
            <wp:extent cx="5561463" cy="3634883"/>
            <wp:effectExtent l="0" t="0" r="127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l="30462" t="7021" r="11" b="25768"/>
                    <a:stretch/>
                  </pic:blipFill>
                  <pic:spPr bwMode="auto">
                    <a:xfrm>
                      <a:off x="0" y="0"/>
                      <a:ext cx="5578811" cy="3646221"/>
                    </a:xfrm>
                    <a:prstGeom prst="rect">
                      <a:avLst/>
                    </a:prstGeom>
                    <a:noFill/>
                    <a:ln>
                      <a:noFill/>
                    </a:ln>
                    <a:extLst>
                      <a:ext uri="{53640926-AAD7-44D8-BBD7-CCE9431645EC}">
                        <a14:shadowObscured xmlns:a14="http://schemas.microsoft.com/office/drawing/2010/main"/>
                      </a:ext>
                    </a:extLst>
                  </pic:spPr>
                </pic:pic>
              </a:graphicData>
            </a:graphic>
          </wp:inline>
        </w:drawing>
      </w:r>
    </w:p>
    <w:p w:rsidR="00981D7B" w:rsidRDefault="00981D7B" w:rsidP="00800261">
      <w:r>
        <w:t xml:space="preserve">Das Bild zeigt zur besseren Sichtbarkeit nur einen Ausschnitt aus der gesamten Visualisierung. In weiß sind die Linien eingezeichnet. Orange eingefärbte Linien befinden sich auf der Sweep Line Struktur. Der größere gelbe Punkt repräsentiert das aktuelle Ereignis und die blaue vertikale Linie dessen x-Position. </w:t>
      </w:r>
      <w:r w:rsidR="00B83209">
        <w:t xml:space="preserve">Kleine pinke Punkte sind vom </w:t>
      </w:r>
      <w:proofErr w:type="spellStart"/>
      <w:r w:rsidR="00B83209">
        <w:t>Brute</w:t>
      </w:r>
      <w:proofErr w:type="spellEnd"/>
      <w:r w:rsidR="00B83209">
        <w:t>-Force Algorithmus gefundene Schnittpunkte. Diese werden von grünen Punkten überdeckt, wenn der Sweep Line Algorithmus den Schnittpunkt ebenfalls erkennt.</w:t>
      </w:r>
    </w:p>
    <w:p w:rsidR="00B83209" w:rsidRDefault="00B83209" w:rsidP="00B83209">
      <w:pPr>
        <w:pStyle w:val="berschrift1"/>
      </w:pPr>
      <w:r>
        <w:t>Ergebnisse:</w:t>
      </w:r>
    </w:p>
    <w:tbl>
      <w:tblPr>
        <w:tblStyle w:val="Tabellenraster"/>
        <w:tblW w:w="0" w:type="auto"/>
        <w:tblLook w:val="04A0" w:firstRow="1" w:lastRow="0" w:firstColumn="1" w:lastColumn="0" w:noHBand="0" w:noVBand="1"/>
      </w:tblPr>
      <w:tblGrid>
        <w:gridCol w:w="3020"/>
        <w:gridCol w:w="3021"/>
        <w:gridCol w:w="3021"/>
      </w:tblGrid>
      <w:tr w:rsidR="00083677" w:rsidTr="00083677">
        <w:tc>
          <w:tcPr>
            <w:tcW w:w="3020" w:type="dxa"/>
          </w:tcPr>
          <w:p w:rsidR="00083677" w:rsidRDefault="00083677" w:rsidP="00083677">
            <w:r>
              <w:t>File</w:t>
            </w:r>
          </w:p>
        </w:tc>
        <w:tc>
          <w:tcPr>
            <w:tcW w:w="3021" w:type="dxa"/>
          </w:tcPr>
          <w:p w:rsidR="00083677" w:rsidRDefault="00083677" w:rsidP="00083677">
            <w:proofErr w:type="spellStart"/>
            <w:r>
              <w:t>Brute</w:t>
            </w:r>
            <w:proofErr w:type="spellEnd"/>
            <w:r>
              <w:t>-Force Algorithmus</w:t>
            </w:r>
          </w:p>
        </w:tc>
        <w:tc>
          <w:tcPr>
            <w:tcW w:w="3021" w:type="dxa"/>
          </w:tcPr>
          <w:p w:rsidR="00083677" w:rsidRDefault="00083677" w:rsidP="00083677">
            <w:r>
              <w:t>Sweep-Line Algorithmus</w:t>
            </w:r>
          </w:p>
        </w:tc>
      </w:tr>
      <w:tr w:rsidR="00083677" w:rsidTr="00083677">
        <w:tc>
          <w:tcPr>
            <w:tcW w:w="3020" w:type="dxa"/>
          </w:tcPr>
          <w:p w:rsidR="00083677" w:rsidRDefault="00083677" w:rsidP="00083677">
            <w:r w:rsidRPr="006A5585">
              <w:rPr>
                <w:lang w:val="en-US"/>
              </w:rPr>
              <w:t>data/s_1000_1.dat</w:t>
            </w:r>
          </w:p>
        </w:tc>
        <w:tc>
          <w:tcPr>
            <w:tcW w:w="3021" w:type="dxa"/>
          </w:tcPr>
          <w:p w:rsidR="00083677" w:rsidRDefault="00083677" w:rsidP="00083677">
            <w:r w:rsidRPr="006A5585">
              <w:rPr>
                <w:lang w:val="en-US"/>
              </w:rPr>
              <w:t>4m</w:t>
            </w:r>
            <w:r>
              <w:rPr>
                <w:lang w:val="en-US"/>
              </w:rPr>
              <w:t>s</w:t>
            </w:r>
          </w:p>
        </w:tc>
        <w:tc>
          <w:tcPr>
            <w:tcW w:w="3021" w:type="dxa"/>
          </w:tcPr>
          <w:p w:rsidR="00083677" w:rsidRDefault="00083677" w:rsidP="00083677">
            <w:r w:rsidRPr="006A5585">
              <w:rPr>
                <w:lang w:val="en-US"/>
              </w:rPr>
              <w:t>1ms</w:t>
            </w:r>
          </w:p>
        </w:tc>
      </w:tr>
      <w:tr w:rsidR="00083677" w:rsidTr="00083677">
        <w:tc>
          <w:tcPr>
            <w:tcW w:w="3020" w:type="dxa"/>
          </w:tcPr>
          <w:p w:rsidR="00083677" w:rsidRDefault="00083677" w:rsidP="00083677">
            <w:r w:rsidRPr="006A5585">
              <w:rPr>
                <w:lang w:val="en-US"/>
              </w:rPr>
              <w:t xml:space="preserve">data/s_1000_10.dat      </w:t>
            </w:r>
          </w:p>
        </w:tc>
        <w:tc>
          <w:tcPr>
            <w:tcW w:w="3021" w:type="dxa"/>
          </w:tcPr>
          <w:p w:rsidR="00083677" w:rsidRDefault="00083677" w:rsidP="00083677">
            <w:r w:rsidRPr="006A5585">
              <w:rPr>
                <w:lang w:val="en-US"/>
              </w:rPr>
              <w:t xml:space="preserve">5ms             </w:t>
            </w:r>
          </w:p>
        </w:tc>
        <w:tc>
          <w:tcPr>
            <w:tcW w:w="3021" w:type="dxa"/>
          </w:tcPr>
          <w:p w:rsidR="00083677" w:rsidRDefault="00083677" w:rsidP="00083677">
            <w:r w:rsidRPr="006A5585">
              <w:rPr>
                <w:lang w:val="en-US"/>
              </w:rPr>
              <w:t>7ms</w:t>
            </w:r>
          </w:p>
        </w:tc>
      </w:tr>
      <w:tr w:rsidR="00083677" w:rsidTr="00083677">
        <w:tc>
          <w:tcPr>
            <w:tcW w:w="3020" w:type="dxa"/>
          </w:tcPr>
          <w:p w:rsidR="00083677" w:rsidRDefault="00083677" w:rsidP="00083677">
            <w:r w:rsidRPr="006A5585">
              <w:rPr>
                <w:lang w:val="en-US"/>
              </w:rPr>
              <w:t xml:space="preserve">data/s_10000_1.dat      </w:t>
            </w:r>
          </w:p>
        </w:tc>
        <w:tc>
          <w:tcPr>
            <w:tcW w:w="3021" w:type="dxa"/>
          </w:tcPr>
          <w:p w:rsidR="00083677" w:rsidRDefault="00083677" w:rsidP="00083677">
            <w:r w:rsidRPr="006A5585">
              <w:rPr>
                <w:lang w:val="en-US"/>
              </w:rPr>
              <w:t xml:space="preserve">436ms           </w:t>
            </w:r>
          </w:p>
        </w:tc>
        <w:tc>
          <w:tcPr>
            <w:tcW w:w="3021" w:type="dxa"/>
          </w:tcPr>
          <w:p w:rsidR="00083677" w:rsidRDefault="00083677" w:rsidP="00083677">
            <w:r w:rsidRPr="006A5585">
              <w:rPr>
                <w:lang w:val="en-US"/>
              </w:rPr>
              <w:t>154ms</w:t>
            </w:r>
          </w:p>
        </w:tc>
      </w:tr>
      <w:tr w:rsidR="00083677" w:rsidTr="00083677">
        <w:tc>
          <w:tcPr>
            <w:tcW w:w="3020" w:type="dxa"/>
          </w:tcPr>
          <w:p w:rsidR="00083677" w:rsidRDefault="00083677" w:rsidP="00083677">
            <w:proofErr w:type="spellStart"/>
            <w:r>
              <w:t>data</w:t>
            </w:r>
            <w:proofErr w:type="spellEnd"/>
            <w:r>
              <w:t xml:space="preserve">/s_100000_1.dat     </w:t>
            </w:r>
          </w:p>
        </w:tc>
        <w:tc>
          <w:tcPr>
            <w:tcW w:w="3021" w:type="dxa"/>
          </w:tcPr>
          <w:p w:rsidR="00083677" w:rsidRDefault="00083677" w:rsidP="00083677">
            <w:r>
              <w:t xml:space="preserve">49861ms         </w:t>
            </w:r>
          </w:p>
        </w:tc>
        <w:tc>
          <w:tcPr>
            <w:tcW w:w="3021" w:type="dxa"/>
          </w:tcPr>
          <w:p w:rsidR="00083677" w:rsidRDefault="00083677" w:rsidP="00083677">
            <w:r>
              <w:t>55734ms</w:t>
            </w:r>
          </w:p>
        </w:tc>
      </w:tr>
    </w:tbl>
    <w:p w:rsidR="00B83209" w:rsidRPr="00B83209" w:rsidRDefault="00B83209" w:rsidP="00083677">
      <w:bookmarkStart w:id="0" w:name="_GoBack"/>
      <w:bookmarkEnd w:id="0"/>
    </w:p>
    <w:sectPr w:rsidR="00B83209" w:rsidRPr="00B8320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MzM3MbcwNTU2sLBQ0lEKTi0uzszPAykwqgUAEwvEuywAAAA="/>
  </w:docVars>
  <w:rsids>
    <w:rsidRoot w:val="00800261"/>
    <w:rsid w:val="00083677"/>
    <w:rsid w:val="005A65BF"/>
    <w:rsid w:val="006A5585"/>
    <w:rsid w:val="00800261"/>
    <w:rsid w:val="00981D7B"/>
    <w:rsid w:val="00B83209"/>
    <w:rsid w:val="00F34CE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C8B23"/>
  <w15:chartTrackingRefBased/>
  <w15:docId w15:val="{7ECC474F-5FAB-470D-8846-94E7BA918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B832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8002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00261"/>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B83209"/>
    <w:rPr>
      <w:rFonts w:asciiTheme="majorHAnsi" w:eastAsiaTheme="majorEastAsia" w:hAnsiTheme="majorHAnsi" w:cstheme="majorBidi"/>
      <w:color w:val="2F5496" w:themeColor="accent1" w:themeShade="BF"/>
      <w:sz w:val="32"/>
      <w:szCs w:val="32"/>
    </w:rPr>
  </w:style>
  <w:style w:type="table" w:styleId="Tabellenraster">
    <w:name w:val="Table Grid"/>
    <w:basedOn w:val="NormaleTabelle"/>
    <w:uiPriority w:val="39"/>
    <w:rsid w:val="000836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9</Words>
  <Characters>1254</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hmoud</dc:creator>
  <cp:keywords/>
  <dc:description/>
  <cp:lastModifiedBy>Adam Mahmoud</cp:lastModifiedBy>
  <cp:revision>2</cp:revision>
  <dcterms:created xsi:type="dcterms:W3CDTF">2018-06-20T11:12:00Z</dcterms:created>
  <dcterms:modified xsi:type="dcterms:W3CDTF">2018-06-22T08:32:00Z</dcterms:modified>
</cp:coreProperties>
</file>